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2CE766" w14:textId="77777777" w:rsidR="007C1D3A" w:rsidRDefault="007C1D3A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7B609F7" w14:textId="78AB21BE" w:rsidR="007C1D3A" w:rsidRPr="006121B0" w:rsidRDefault="00B467CD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6DA8F2B0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05733F5B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31522B73" w14:textId="41847FBA" w:rsidR="007C1D3A" w:rsidRDefault="007C1D3A" w:rsidP="007C1D3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09.2022</w:t>
      </w:r>
    </w:p>
    <w:p w14:paraId="3859A6C1" w14:textId="77777777" w:rsidR="007C1D3A" w:rsidRDefault="007C1D3A" w:rsidP="007C1D3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25F1AFE" w14:textId="77777777" w:rsidR="007C1D3A" w:rsidRPr="00172F07" w:rsidRDefault="007C1D3A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759B7D27" w14:textId="59CA1BD8" w:rsidR="007C1D3A" w:rsidRDefault="00B467CD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аціональний д</w:t>
      </w:r>
      <w:r w:rsidR="007C1D3A">
        <w:rPr>
          <w:rFonts w:ascii="Times New Roman" w:hAnsi="Times New Roman"/>
          <w:sz w:val="24"/>
          <w:szCs w:val="24"/>
          <w:lang w:val="uk-UA"/>
        </w:rPr>
        <w:t>иректор</w:t>
      </w:r>
    </w:p>
    <w:p w14:paraId="691D3D2C" w14:textId="77777777" w:rsidR="007C1D3A" w:rsidRPr="006121B0" w:rsidRDefault="007C1D3A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</w:p>
    <w:p w14:paraId="21C0B281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Сергій Лукашов</w:t>
      </w:r>
    </w:p>
    <w:p w14:paraId="788CB974" w14:textId="77777777" w:rsidR="007C1D3A" w:rsidRDefault="007C1D3A" w:rsidP="007C1D3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49B398FE" w14:textId="2B829CD5" w:rsidR="007C1D3A" w:rsidRDefault="007C1D3A" w:rsidP="007C1D3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09.2022</w:t>
      </w:r>
    </w:p>
    <w:p w14:paraId="0A0119E0" w14:textId="77777777" w:rsidR="007C1D3A" w:rsidRDefault="007C1D3A" w:rsidP="007C1D3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                                               </w:t>
      </w:r>
    </w:p>
    <w:p w14:paraId="674A526E" w14:textId="77777777" w:rsidR="007C1D3A" w:rsidRDefault="007C1D3A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Затверджено Головою тендерної комісії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29493EAC" w14:textId="77777777" w:rsidR="007C1D3A" w:rsidRDefault="007C1D3A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</w:p>
    <w:p w14:paraId="79F617DC" w14:textId="77777777" w:rsidR="007C1D3A" w:rsidRPr="00ED6956" w:rsidRDefault="007C1D3A" w:rsidP="007C1D3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Інна Щербак</w:t>
      </w:r>
    </w:p>
    <w:p w14:paraId="70FE48C8" w14:textId="1F871B5E" w:rsidR="007C1D3A" w:rsidRDefault="00A9501F" w:rsidP="007C1D3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09.2022</w:t>
      </w:r>
    </w:p>
    <w:p w14:paraId="3E2D66FF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722F1367" w14:textId="3DD6A97D" w:rsidR="007C1D3A" w:rsidRDefault="0023321F" w:rsidP="00A9501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рганізації заходів (тренінгів, фокус-груп, робочих поїздок) та інших активностей у 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. Києві та області 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проєкту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</w:r>
      <w:r w:rsidR="00B9657E">
        <w:rPr>
          <w:rFonts w:ascii="Times New Roman" w:hAnsi="Times New Roman" w:cs="Times New Roman"/>
          <w:b/>
          <w:sz w:val="24"/>
          <w:szCs w:val="24"/>
          <w:lang w:val="uk-UA"/>
        </w:rPr>
        <w:t>, Київський регіон</w:t>
      </w:r>
    </w:p>
    <w:p w14:paraId="551B4846" w14:textId="6573270D" w:rsidR="007E03AC" w:rsidRPr="00CE328C" w:rsidRDefault="00A9501F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30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09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5D6BF9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67D31261" w:rsidR="005E68A9" w:rsidRPr="00756BBB" w:rsidRDefault="007A3C0B" w:rsidP="00A9501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дання послуг щодо організації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заходів (тренінгів, фокус-груп, робочих поїздок) та інших активностей у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. Києві та області в 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ежах проєкту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5D6BF9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482F3707" w:rsidR="007E03AC" w:rsidRPr="008A114B" w:rsidRDefault="007C1D3A" w:rsidP="007C1D3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Жовтень – грудень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(до завершення всіх активностей)</w:t>
            </w:r>
          </w:p>
        </w:tc>
      </w:tr>
      <w:tr w:rsidR="00B9657E" w:rsidRPr="005D6BF9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64685C43" w:rsidR="00B9657E" w:rsidRDefault="00983A60" w:rsidP="00B9657E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. Київ; 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Бровари, м. Фастів, м. Бородянка Київської області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531AB4BD" w14:textId="77777777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ації заходів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88F8A0C" w14:textId="77777777" w:rsidR="00622596" w:rsidRDefault="00B9657E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5D6BF9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66187DE5" w:rsidR="00C8038F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харчування учасників заходів за місцем проведення (кейтеринг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 переліку та обсягу послуг, що зазначений 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датку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407CD0C8" w:rsidR="00B758FE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ити проживання в готелях за місцем проведення заходів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2B9C7D9" w14:textId="28420EF5" w:rsidR="00B758FE" w:rsidRDefault="00B758FE" w:rsidP="00C8038F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увати </w:t>
            </w:r>
            <w:r w:rsidR="00A9501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шкодування транспортних витрат на приїзд учасників на заход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0F5C3E0" w14:textId="0F6270E3" w:rsidR="00836C67" w:rsidRPr="00836C67" w:rsidRDefault="00A9501F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Технічне забезпечення заходів (проектор, екран, канцтовари тощо)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2DE54741" w:rsidR="005E68A9" w:rsidRPr="00836C67" w:rsidRDefault="001D2653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ганізація міжміських перевезень для персоналу проєкту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</w:t>
            </w:r>
            <w:r w:rsidR="00ED75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 переліку та обсягу послуг, що зазначений у 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датку 1</w:t>
            </w:r>
            <w:r w:rsidR="00836C6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D81BF0" w:rsidRPr="005D6BF9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578F2D8A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відсканований, з підписом/печаткою керівника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77777777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інформація про профіль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іяльності компанії (принаймні 2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і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 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ідтвердженого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у у відповідній сфері)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7C1D3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7C1D3A" w:rsidRPr="00CE328C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4F6E2D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7C1D3A" w:rsidRPr="00B6729C" w:rsidRDefault="007C1D3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C1D3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4B219ECF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7C1D3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3485CDF9" w:rsidR="007C1D3A" w:rsidRDefault="007C1D3A" w:rsidP="001D265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досвід </w:t>
            </w:r>
            <w:r w:rsidR="001D265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ганізації заходів </w:t>
            </w:r>
          </w:p>
        </w:tc>
        <w:tc>
          <w:tcPr>
            <w:tcW w:w="3899" w:type="dxa"/>
          </w:tcPr>
          <w:p w14:paraId="66CF43BC" w14:textId="58E31E59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C1D3A" w14:paraId="7C6EC5E5" w14:textId="77777777" w:rsidTr="007C1D3A">
        <w:trPr>
          <w:trHeight w:val="46"/>
        </w:trPr>
        <w:tc>
          <w:tcPr>
            <w:tcW w:w="2376" w:type="dxa"/>
          </w:tcPr>
          <w:p w14:paraId="1348650B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6414AD8E" w:rsidR="007C1D3A" w:rsidRDefault="001D2653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Відгуки (рекомендації) попередніх замовників, зокрема щодо організації кейтерингу </w:t>
            </w:r>
          </w:p>
        </w:tc>
        <w:tc>
          <w:tcPr>
            <w:tcW w:w="3899" w:type="dxa"/>
          </w:tcPr>
          <w:p w14:paraId="037D63EA" w14:textId="6B1F1255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C1D3A" w14:paraId="2EF3BE83" w14:textId="77777777" w:rsidTr="007C1D3A">
        <w:trPr>
          <w:trHeight w:val="46"/>
        </w:trPr>
        <w:tc>
          <w:tcPr>
            <w:tcW w:w="2376" w:type="dxa"/>
          </w:tcPr>
          <w:p w14:paraId="0DC4055D" w14:textId="77777777" w:rsidR="007C1D3A" w:rsidRDefault="007C1D3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6A0131A5" w:rsidR="007C1D3A" w:rsidRDefault="007C1D3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 w:rsidR="001D2653">
              <w:rPr>
                <w:rFonts w:eastAsiaTheme="minorHAnsi"/>
                <w:lang w:val="uk-UA"/>
              </w:rPr>
              <w:t>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7C1D3A" w:rsidRDefault="007C1D3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79CC44C4" w:rsidR="007D607C" w:rsidRDefault="005D6BF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.10.2022 до 17</w:t>
            </w:r>
            <w:bookmarkStart w:id="0" w:name="_GoBack"/>
            <w:bookmarkEnd w:id="0"/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00</w:t>
            </w:r>
          </w:p>
        </w:tc>
      </w:tr>
      <w:tr w:rsidR="007D607C" w:rsidRPr="005D6BF9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 інформація</w:t>
            </w:r>
          </w:p>
        </w:tc>
        <w:tc>
          <w:tcPr>
            <w:tcW w:w="7797" w:type="dxa"/>
            <w:gridSpan w:val="2"/>
          </w:tcPr>
          <w:p w14:paraId="2C5B2B87" w14:textId="166F1424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r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rianna.onufryk@sos-ukraine.org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проєкт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деінституціалізація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00CE96A7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25DE0D3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03E73615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>послуг з організації заходів (тренінгів, фокус-груп, робочих поїздок) та інших активностей у м. Києві та області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3. Телефон _________________________ мейл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6"/>
        <w:gridCol w:w="2453"/>
        <w:gridCol w:w="1509"/>
        <w:gridCol w:w="1186"/>
        <w:gridCol w:w="1361"/>
        <w:gridCol w:w="767"/>
        <w:gridCol w:w="1093"/>
        <w:gridCol w:w="1068"/>
      </w:tblGrid>
      <w:tr w:rsidR="00ED759C" w:rsidRPr="008206F1" w14:paraId="6AD04283" w14:textId="77777777" w:rsidTr="00ED759C">
        <w:trPr>
          <w:trHeight w:val="1173"/>
        </w:trPr>
        <w:tc>
          <w:tcPr>
            <w:tcW w:w="525" w:type="dxa"/>
            <w:noWrap/>
            <w:hideMark/>
          </w:tcPr>
          <w:p w14:paraId="5B2B2712" w14:textId="3894C337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№ п.п</w:t>
            </w:r>
          </w:p>
        </w:tc>
        <w:tc>
          <w:tcPr>
            <w:tcW w:w="2454" w:type="dxa"/>
            <w:noWrap/>
            <w:hideMark/>
          </w:tcPr>
          <w:p w14:paraId="2186B848" w14:textId="26E353CE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Перелік послуг </w:t>
            </w:r>
          </w:p>
        </w:tc>
        <w:tc>
          <w:tcPr>
            <w:tcW w:w="1509" w:type="dxa"/>
            <w:noWrap/>
            <w:hideMark/>
          </w:tcPr>
          <w:p w14:paraId="4858545C" w14:textId="291B750E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Орієнтовний період проведення</w:t>
            </w:r>
          </w:p>
        </w:tc>
        <w:tc>
          <w:tcPr>
            <w:tcW w:w="1186" w:type="dxa"/>
            <w:noWrap/>
            <w:hideMark/>
          </w:tcPr>
          <w:p w14:paraId="7FA91BB8" w14:textId="15E0BB77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Кількість послуг</w:t>
            </w:r>
          </w:p>
        </w:tc>
        <w:tc>
          <w:tcPr>
            <w:tcW w:w="1361" w:type="dxa"/>
            <w:noWrap/>
            <w:hideMark/>
          </w:tcPr>
          <w:p w14:paraId="15995AEE" w14:textId="77C01A39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Коментарі / Додаткова інформація</w:t>
            </w:r>
          </w:p>
        </w:tc>
        <w:tc>
          <w:tcPr>
            <w:tcW w:w="766" w:type="dxa"/>
            <w:noWrap/>
            <w:hideMark/>
          </w:tcPr>
          <w:p w14:paraId="37422451" w14:textId="47084780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Ціна за од. (грн.)</w:t>
            </w:r>
          </w:p>
        </w:tc>
        <w:tc>
          <w:tcPr>
            <w:tcW w:w="1093" w:type="dxa"/>
            <w:noWrap/>
            <w:hideMark/>
          </w:tcPr>
          <w:p w14:paraId="7F7818AE" w14:textId="28382397" w:rsidR="00ED759C" w:rsidRPr="008206F1" w:rsidRDefault="00ED759C" w:rsidP="008206F1">
            <w:pPr>
              <w:ind w:left="-93"/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Кількість  ос.</w:t>
            </w:r>
          </w:p>
        </w:tc>
        <w:tc>
          <w:tcPr>
            <w:tcW w:w="1069" w:type="dxa"/>
            <w:noWrap/>
            <w:hideMark/>
          </w:tcPr>
          <w:p w14:paraId="3D57C292" w14:textId="16E9EA9D" w:rsidR="00ED759C" w:rsidRPr="008206F1" w:rsidRDefault="00ED759C" w:rsidP="008206F1">
            <w:pPr>
              <w:jc w:val="both"/>
              <w:rPr>
                <w:lang w:val="ru-RU"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Сума (грн.)</w:t>
            </w:r>
          </w:p>
        </w:tc>
      </w:tr>
      <w:tr w:rsidR="00ED759C" w:rsidRPr="008206F1" w14:paraId="5B7BD079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47328B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454" w:type="dxa"/>
            <w:hideMark/>
          </w:tcPr>
          <w:p w14:paraId="792D51D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Харчування учасників (з обслуговуванням)</w:t>
            </w:r>
          </w:p>
        </w:tc>
        <w:tc>
          <w:tcPr>
            <w:tcW w:w="1509" w:type="dxa"/>
            <w:hideMark/>
          </w:tcPr>
          <w:p w14:paraId="5AA97E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33721B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BA5EEF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67CD8F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412F1B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75D0849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5059F0D9" w14:textId="77777777" w:rsidTr="00ED759C">
        <w:trPr>
          <w:trHeight w:val="480"/>
        </w:trPr>
        <w:tc>
          <w:tcPr>
            <w:tcW w:w="525" w:type="dxa"/>
            <w:vMerge/>
            <w:hideMark/>
          </w:tcPr>
          <w:p w14:paraId="37F9AB9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0037ABF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Кава-пауза </w:t>
            </w:r>
          </w:p>
        </w:tc>
        <w:tc>
          <w:tcPr>
            <w:tcW w:w="1509" w:type="dxa"/>
            <w:hideMark/>
          </w:tcPr>
          <w:p w14:paraId="72CC4DA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22CD2C9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361" w:type="dxa"/>
            <w:hideMark/>
          </w:tcPr>
          <w:p w14:paraId="3433471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14 заходів, 2 на день, 37 днів днів</w:t>
            </w:r>
          </w:p>
        </w:tc>
        <w:tc>
          <w:tcPr>
            <w:tcW w:w="766" w:type="dxa"/>
            <w:hideMark/>
          </w:tcPr>
          <w:p w14:paraId="2E3AE85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4F11BA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50BF27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48E93729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25798EE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436BCDC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Обід</w:t>
            </w:r>
          </w:p>
        </w:tc>
        <w:tc>
          <w:tcPr>
            <w:tcW w:w="1509" w:type="dxa"/>
            <w:hideMark/>
          </w:tcPr>
          <w:p w14:paraId="19C1CB9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3AAC55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61" w:type="dxa"/>
            <w:hideMark/>
          </w:tcPr>
          <w:p w14:paraId="005B833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4 заходів, 1 на день, 37 днів</w:t>
            </w:r>
          </w:p>
        </w:tc>
        <w:tc>
          <w:tcPr>
            <w:tcW w:w="766" w:type="dxa"/>
            <w:hideMark/>
          </w:tcPr>
          <w:p w14:paraId="51C622F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937F78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331F0AA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B47FC5D" w14:textId="77777777" w:rsidTr="00ED759C">
        <w:trPr>
          <w:trHeight w:val="500"/>
        </w:trPr>
        <w:tc>
          <w:tcPr>
            <w:tcW w:w="525" w:type="dxa"/>
            <w:noWrap/>
            <w:hideMark/>
          </w:tcPr>
          <w:p w14:paraId="35F5EF1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6E245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Вечеря</w:t>
            </w:r>
          </w:p>
        </w:tc>
        <w:tc>
          <w:tcPr>
            <w:tcW w:w="1509" w:type="dxa"/>
            <w:hideMark/>
          </w:tcPr>
          <w:p w14:paraId="218AB103" w14:textId="0BAEC682" w:rsidR="008206F1" w:rsidRPr="007D607C" w:rsidRDefault="00ED759C" w:rsidP="00ED759C">
            <w:pPr>
              <w:jc w:val="both"/>
              <w:rPr>
                <w:rFonts w:ascii="Times New Roman" w:hAnsi="Times New Roman" w:cs="Times New Roman"/>
              </w:rPr>
            </w:pPr>
            <w:r w:rsidRPr="00ED759C">
              <w:rPr>
                <w:rFonts w:ascii="Times New Roman" w:hAnsi="Times New Roman" w:cs="Times New Roman"/>
                <w:lang w:val="uk-UA"/>
              </w:rPr>
              <w:t>жовтень-грудень</w:t>
            </w:r>
            <w:r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60B57F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2DE85EC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 заходи, 1 на день, 12 днів</w:t>
            </w:r>
          </w:p>
        </w:tc>
        <w:tc>
          <w:tcPr>
            <w:tcW w:w="766" w:type="dxa"/>
            <w:hideMark/>
          </w:tcPr>
          <w:p w14:paraId="46891B5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4EA95A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69" w:type="dxa"/>
            <w:hideMark/>
          </w:tcPr>
          <w:p w14:paraId="067CC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7867F9FE" w14:textId="77777777" w:rsidTr="00ED759C">
        <w:trPr>
          <w:trHeight w:val="260"/>
        </w:trPr>
        <w:tc>
          <w:tcPr>
            <w:tcW w:w="525" w:type="dxa"/>
            <w:vMerge w:val="restart"/>
            <w:noWrap/>
            <w:hideMark/>
          </w:tcPr>
          <w:p w14:paraId="13A979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454" w:type="dxa"/>
            <w:hideMark/>
          </w:tcPr>
          <w:p w14:paraId="67B8CE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Розміщення </w:t>
            </w:r>
          </w:p>
        </w:tc>
        <w:tc>
          <w:tcPr>
            <w:tcW w:w="1509" w:type="dxa"/>
            <w:hideMark/>
          </w:tcPr>
          <w:p w14:paraId="37C6847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86" w:type="dxa"/>
            <w:hideMark/>
          </w:tcPr>
          <w:p w14:paraId="55D4DA1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61BE9C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66" w:type="dxa"/>
            <w:hideMark/>
          </w:tcPr>
          <w:p w14:paraId="687E7B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75E6F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5CF32F3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0A37E4DD" w14:textId="77777777" w:rsidTr="00ED759C">
        <w:trPr>
          <w:trHeight w:val="620"/>
        </w:trPr>
        <w:tc>
          <w:tcPr>
            <w:tcW w:w="525" w:type="dxa"/>
            <w:vMerge/>
            <w:hideMark/>
          </w:tcPr>
          <w:p w14:paraId="47EE866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24A5E98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Розміщення тренерів, експертів</w:t>
            </w:r>
          </w:p>
        </w:tc>
        <w:tc>
          <w:tcPr>
            <w:tcW w:w="1509" w:type="dxa"/>
            <w:hideMark/>
          </w:tcPr>
          <w:p w14:paraId="0BFC42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6785534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361" w:type="dxa"/>
            <w:hideMark/>
          </w:tcPr>
          <w:p w14:paraId="00D9C5E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Номери стандарт</w:t>
            </w:r>
          </w:p>
        </w:tc>
        <w:tc>
          <w:tcPr>
            <w:tcW w:w="766" w:type="dxa"/>
            <w:hideMark/>
          </w:tcPr>
          <w:p w14:paraId="3D8B193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1C5275E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282AD1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155D2A" w:rsidRPr="008206F1" w14:paraId="0B4C67C0" w14:textId="77777777" w:rsidTr="00ED759C">
        <w:trPr>
          <w:trHeight w:val="620"/>
        </w:trPr>
        <w:tc>
          <w:tcPr>
            <w:tcW w:w="525" w:type="dxa"/>
          </w:tcPr>
          <w:p w14:paraId="542BCC71" w14:textId="77777777" w:rsidR="00155D2A" w:rsidRPr="007D607C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2F4EE305" w14:textId="4B96C65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Розміщення локального координатора</w:t>
            </w:r>
          </w:p>
        </w:tc>
        <w:tc>
          <w:tcPr>
            <w:tcW w:w="1509" w:type="dxa"/>
          </w:tcPr>
          <w:p w14:paraId="0067F3BD" w14:textId="3084600B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</w:tcPr>
          <w:p w14:paraId="2EFE40A0" w14:textId="3621C3F4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0</w:t>
            </w:r>
          </w:p>
        </w:tc>
        <w:tc>
          <w:tcPr>
            <w:tcW w:w="1361" w:type="dxa"/>
          </w:tcPr>
          <w:p w14:paraId="6B01FEFC" w14:textId="230A4BB1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Номери стандарт</w:t>
            </w:r>
          </w:p>
        </w:tc>
        <w:tc>
          <w:tcPr>
            <w:tcW w:w="766" w:type="dxa"/>
          </w:tcPr>
          <w:p w14:paraId="469FEF00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noWrap/>
          </w:tcPr>
          <w:p w14:paraId="00A0AABF" w14:textId="4867325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1</w:t>
            </w:r>
          </w:p>
        </w:tc>
        <w:tc>
          <w:tcPr>
            <w:tcW w:w="1069" w:type="dxa"/>
          </w:tcPr>
          <w:p w14:paraId="2EC30966" w14:textId="01EF5095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0,00</w:t>
            </w:r>
          </w:p>
        </w:tc>
      </w:tr>
      <w:tr w:rsidR="00ED759C" w:rsidRPr="008206F1" w14:paraId="581215EE" w14:textId="77777777" w:rsidTr="00ED759C">
        <w:trPr>
          <w:trHeight w:val="840"/>
        </w:trPr>
        <w:tc>
          <w:tcPr>
            <w:tcW w:w="525" w:type="dxa"/>
            <w:noWrap/>
            <w:hideMark/>
          </w:tcPr>
          <w:p w14:paraId="1D53B60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F7ABF7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Розміщення учасників заходів</w:t>
            </w:r>
          </w:p>
        </w:tc>
        <w:tc>
          <w:tcPr>
            <w:tcW w:w="1509" w:type="dxa"/>
            <w:hideMark/>
          </w:tcPr>
          <w:p w14:paraId="130F6C42" w14:textId="25A33A56" w:rsidR="008206F1" w:rsidRPr="007D607C" w:rsidRDefault="00ED759C" w:rsidP="008206F1">
            <w:pPr>
              <w:jc w:val="both"/>
              <w:rPr>
                <w:rFonts w:ascii="Times New Roman" w:hAnsi="Times New Roman" w:cs="Times New Roman"/>
              </w:rPr>
            </w:pPr>
            <w:r w:rsidRPr="00ED759C">
              <w:rPr>
                <w:rFonts w:ascii="Times New Roman" w:hAnsi="Times New Roman" w:cs="Times New Roman"/>
              </w:rPr>
              <w:t xml:space="preserve">жовтень-грудень </w:t>
            </w:r>
            <w:r w:rsidR="008206F1" w:rsidRPr="007D607C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B8CC6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61" w:type="dxa"/>
            <w:hideMark/>
          </w:tcPr>
          <w:p w14:paraId="3986A6F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Номери стандарт, проживання 2 особи в номері</w:t>
            </w:r>
          </w:p>
        </w:tc>
        <w:tc>
          <w:tcPr>
            <w:tcW w:w="766" w:type="dxa"/>
            <w:hideMark/>
          </w:tcPr>
          <w:p w14:paraId="7DC0553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69289C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4EBD87D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DD08B2" w14:paraId="30E8055E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48E033D6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D08B2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454" w:type="dxa"/>
            <w:hideMark/>
          </w:tcPr>
          <w:p w14:paraId="5C31738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D08B2">
              <w:rPr>
                <w:rFonts w:ascii="Times New Roman" w:hAnsi="Times New Roman" w:cs="Times New Roman"/>
                <w:b/>
                <w:bCs/>
              </w:rPr>
              <w:t>Відшкодування транспортних витрат</w:t>
            </w:r>
          </w:p>
        </w:tc>
        <w:tc>
          <w:tcPr>
            <w:tcW w:w="1509" w:type="dxa"/>
            <w:hideMark/>
          </w:tcPr>
          <w:p w14:paraId="702AEE1E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39FDE57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5C57F34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351D7CE2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74CAE83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63CFAB3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DD08B2" w14:paraId="37E89F72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5022BD51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FC5A1EB" w14:textId="0B9F4036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 xml:space="preserve">Відшкодування транспортних витрат на проїзд Київ - м. Бровари / м. Бородянка / м. Фастів 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>для участі у фокус-групі</w:t>
            </w:r>
          </w:p>
        </w:tc>
        <w:tc>
          <w:tcPr>
            <w:tcW w:w="1509" w:type="dxa"/>
            <w:hideMark/>
          </w:tcPr>
          <w:p w14:paraId="3BE197E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588C4E9B" w14:textId="375F365E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1361" w:type="dxa"/>
            <w:hideMark/>
          </w:tcPr>
          <w:p w14:paraId="19B06F2C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проїзд в обидві сторони</w:t>
            </w:r>
          </w:p>
        </w:tc>
        <w:tc>
          <w:tcPr>
            <w:tcW w:w="766" w:type="dxa"/>
            <w:hideMark/>
          </w:tcPr>
          <w:p w14:paraId="20A59CD0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C7DA963" w14:textId="6816E309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  <w:r w:rsidR="00155D2A" w:rsidRPr="00DD08B2">
              <w:rPr>
                <w:rFonts w:ascii="Times New Roman" w:hAnsi="Times New Roman" w:cs="Times New Roman"/>
                <w:lang w:val="ru-RU"/>
              </w:rPr>
              <w:t>0</w:t>
            </w:r>
          </w:p>
        </w:tc>
        <w:tc>
          <w:tcPr>
            <w:tcW w:w="1069" w:type="dxa"/>
            <w:hideMark/>
          </w:tcPr>
          <w:p w14:paraId="4BD7FBED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155D2A" w:rsidRPr="00DD08B2" w14:paraId="51F019AE" w14:textId="77777777" w:rsidTr="00ED759C">
        <w:trPr>
          <w:trHeight w:val="710"/>
        </w:trPr>
        <w:tc>
          <w:tcPr>
            <w:tcW w:w="525" w:type="dxa"/>
            <w:vMerge/>
          </w:tcPr>
          <w:p w14:paraId="32ACF8F8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</w:tcPr>
          <w:p w14:paraId="30D80B3A" w14:textId="383909B6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Відшкодування транспортних витрат на проїзд тренера у м. Бровари, м. Фастів, м. Бородянка</w:t>
            </w:r>
          </w:p>
        </w:tc>
        <w:tc>
          <w:tcPr>
            <w:tcW w:w="1509" w:type="dxa"/>
          </w:tcPr>
          <w:p w14:paraId="6B336E55" w14:textId="5EF8FE0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жовтень-грудень 2022</w:t>
            </w:r>
          </w:p>
        </w:tc>
        <w:tc>
          <w:tcPr>
            <w:tcW w:w="1186" w:type="dxa"/>
            <w:noWrap/>
          </w:tcPr>
          <w:p w14:paraId="2F1CB0E9" w14:textId="1136664E" w:rsidR="00155D2A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1361" w:type="dxa"/>
          </w:tcPr>
          <w:p w14:paraId="7ABBA233" w14:textId="211CD668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проїзд в обидві сторони</w:t>
            </w:r>
          </w:p>
        </w:tc>
        <w:tc>
          <w:tcPr>
            <w:tcW w:w="766" w:type="dxa"/>
          </w:tcPr>
          <w:p w14:paraId="0B4A6A47" w14:textId="7777777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093" w:type="dxa"/>
            <w:noWrap/>
          </w:tcPr>
          <w:p w14:paraId="40DBE110" w14:textId="6A5A08AE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1069" w:type="dxa"/>
          </w:tcPr>
          <w:p w14:paraId="4E55F04A" w14:textId="63EFC597" w:rsidR="00155D2A" w:rsidRPr="00DD08B2" w:rsidRDefault="00155D2A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0,00</w:t>
            </w:r>
          </w:p>
        </w:tc>
      </w:tr>
      <w:tr w:rsidR="00ED759C" w:rsidRPr="008206F1" w14:paraId="59BBEF4A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239A4EA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</w:p>
        </w:tc>
        <w:tc>
          <w:tcPr>
            <w:tcW w:w="2454" w:type="dxa"/>
            <w:hideMark/>
          </w:tcPr>
          <w:p w14:paraId="2878904F" w14:textId="72048C51" w:rsidR="008206F1" w:rsidRPr="00DD08B2" w:rsidRDefault="00155D2A" w:rsidP="00155D2A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DD08B2">
              <w:rPr>
                <w:rFonts w:ascii="Times New Roman" w:hAnsi="Times New Roman" w:cs="Times New Roman"/>
                <w:lang w:val="ru-RU"/>
              </w:rPr>
              <w:t>Відшкодування транспортних витрат на проїзд учасників м. Бровари, м. Фастів, м. Бородянка для навчання патронатних вихователів</w:t>
            </w:r>
          </w:p>
        </w:tc>
        <w:tc>
          <w:tcPr>
            <w:tcW w:w="1509" w:type="dxa"/>
            <w:hideMark/>
          </w:tcPr>
          <w:p w14:paraId="3444DE5F" w14:textId="4EB7CE7C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 xml:space="preserve">Листопад </w:t>
            </w:r>
            <w:r w:rsidR="008206F1" w:rsidRPr="00DD08B2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186" w:type="dxa"/>
            <w:noWrap/>
            <w:hideMark/>
          </w:tcPr>
          <w:p w14:paraId="5113BAC7" w14:textId="467CF25E" w:rsidR="008206F1" w:rsidRPr="00DD08B2" w:rsidRDefault="00155D2A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  <w:lang w:val="uk-UA"/>
              </w:rPr>
              <w:t>3</w:t>
            </w:r>
          </w:p>
        </w:tc>
        <w:tc>
          <w:tcPr>
            <w:tcW w:w="1361" w:type="dxa"/>
            <w:hideMark/>
          </w:tcPr>
          <w:p w14:paraId="7CF13D14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проїзд в обидві сторони</w:t>
            </w:r>
          </w:p>
        </w:tc>
        <w:tc>
          <w:tcPr>
            <w:tcW w:w="766" w:type="dxa"/>
            <w:hideMark/>
          </w:tcPr>
          <w:p w14:paraId="4DC131D5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7A1A51B" w14:textId="77777777" w:rsidR="008206F1" w:rsidRPr="00DD08B2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69" w:type="dxa"/>
            <w:hideMark/>
          </w:tcPr>
          <w:p w14:paraId="5F479F6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DD08B2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6D83D10A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19D7C9C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454" w:type="dxa"/>
            <w:hideMark/>
          </w:tcPr>
          <w:p w14:paraId="066537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Організація заходу</w:t>
            </w:r>
          </w:p>
        </w:tc>
        <w:tc>
          <w:tcPr>
            <w:tcW w:w="1509" w:type="dxa"/>
            <w:hideMark/>
          </w:tcPr>
          <w:p w14:paraId="740B4F4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70ECF6A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4DBEACB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26F40EA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BE28B9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3D11C37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508ED8E0" w14:textId="77777777" w:rsidTr="00ED759C">
        <w:trPr>
          <w:trHeight w:val="710"/>
        </w:trPr>
        <w:tc>
          <w:tcPr>
            <w:tcW w:w="525" w:type="dxa"/>
            <w:vMerge/>
            <w:hideMark/>
          </w:tcPr>
          <w:p w14:paraId="74F76AA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52C3C35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Забезпечення канцелярії і друк матеріалів</w:t>
            </w:r>
          </w:p>
        </w:tc>
        <w:tc>
          <w:tcPr>
            <w:tcW w:w="1509" w:type="dxa"/>
            <w:hideMark/>
          </w:tcPr>
          <w:p w14:paraId="3B28BFE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2556298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61" w:type="dxa"/>
            <w:hideMark/>
          </w:tcPr>
          <w:p w14:paraId="7584E80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Кожному учаснику 1 набір</w:t>
            </w:r>
          </w:p>
        </w:tc>
        <w:tc>
          <w:tcPr>
            <w:tcW w:w="766" w:type="dxa"/>
            <w:hideMark/>
          </w:tcPr>
          <w:p w14:paraId="06C549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59AC21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1069" w:type="dxa"/>
            <w:hideMark/>
          </w:tcPr>
          <w:p w14:paraId="3B9B516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F05868B" w14:textId="77777777" w:rsidTr="00ED759C">
        <w:trPr>
          <w:trHeight w:val="710"/>
        </w:trPr>
        <w:tc>
          <w:tcPr>
            <w:tcW w:w="525" w:type="dxa"/>
            <w:noWrap/>
            <w:hideMark/>
          </w:tcPr>
          <w:p w14:paraId="1322D7E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AC17A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Мультимедіа (проектор, екран)</w:t>
            </w:r>
          </w:p>
        </w:tc>
        <w:tc>
          <w:tcPr>
            <w:tcW w:w="1509" w:type="dxa"/>
            <w:hideMark/>
          </w:tcPr>
          <w:p w14:paraId="2B79189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5FB0550E" w14:textId="103024B9" w:rsidR="008206F1" w:rsidRPr="009B1F6A" w:rsidRDefault="009B1F6A" w:rsidP="008206F1">
            <w:pPr>
              <w:jc w:val="both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</w:p>
        </w:tc>
        <w:tc>
          <w:tcPr>
            <w:tcW w:w="1361" w:type="dxa"/>
            <w:hideMark/>
          </w:tcPr>
          <w:p w14:paraId="0ABBE6E3" w14:textId="0D8D5150" w:rsidR="008206F1" w:rsidRPr="007D607C" w:rsidRDefault="009B1F6A" w:rsidP="008206F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>15</w:t>
            </w:r>
            <w:r w:rsidR="008206F1" w:rsidRPr="007D607C">
              <w:rPr>
                <w:rFonts w:ascii="Times New Roman" w:hAnsi="Times New Roman" w:cs="Times New Roman"/>
              </w:rPr>
              <w:t xml:space="preserve"> тренінгових днів</w:t>
            </w:r>
          </w:p>
        </w:tc>
        <w:tc>
          <w:tcPr>
            <w:tcW w:w="766" w:type="dxa"/>
            <w:hideMark/>
          </w:tcPr>
          <w:p w14:paraId="65953C0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292D91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542BCA8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12A9BCAB" w14:textId="77777777" w:rsidTr="00ED759C">
        <w:trPr>
          <w:trHeight w:val="560"/>
        </w:trPr>
        <w:tc>
          <w:tcPr>
            <w:tcW w:w="525" w:type="dxa"/>
            <w:vMerge w:val="restart"/>
            <w:noWrap/>
            <w:hideMark/>
          </w:tcPr>
          <w:p w14:paraId="020752C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54" w:type="dxa"/>
            <w:hideMark/>
          </w:tcPr>
          <w:p w14:paraId="6DFE317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Робочі поїздки персоналу проєкту</w:t>
            </w:r>
          </w:p>
        </w:tc>
        <w:tc>
          <w:tcPr>
            <w:tcW w:w="1509" w:type="dxa"/>
            <w:hideMark/>
          </w:tcPr>
          <w:p w14:paraId="4BBC986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1D2F3655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374413F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49BF210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463071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69" w:type="dxa"/>
            <w:hideMark/>
          </w:tcPr>
          <w:p w14:paraId="26151A9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</w:tr>
      <w:tr w:rsidR="00ED759C" w:rsidRPr="008206F1" w14:paraId="396B9ADA" w14:textId="77777777" w:rsidTr="00ED759C">
        <w:trPr>
          <w:trHeight w:val="560"/>
        </w:trPr>
        <w:tc>
          <w:tcPr>
            <w:tcW w:w="525" w:type="dxa"/>
            <w:vMerge/>
            <w:hideMark/>
          </w:tcPr>
          <w:p w14:paraId="14B7AD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54" w:type="dxa"/>
            <w:hideMark/>
          </w:tcPr>
          <w:p w14:paraId="657DAA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Організація поїздок в м. Фастів</w:t>
            </w:r>
          </w:p>
        </w:tc>
        <w:tc>
          <w:tcPr>
            <w:tcW w:w="1509" w:type="dxa"/>
            <w:hideMark/>
          </w:tcPr>
          <w:p w14:paraId="210B191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41CEE67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396D46C4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проїзд в обидві сторони</w:t>
            </w:r>
          </w:p>
        </w:tc>
        <w:tc>
          <w:tcPr>
            <w:tcW w:w="766" w:type="dxa"/>
            <w:hideMark/>
          </w:tcPr>
          <w:p w14:paraId="3040A29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AAB8A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61E56BF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C2D6A30" w14:textId="77777777" w:rsidTr="00ED759C">
        <w:trPr>
          <w:trHeight w:val="560"/>
        </w:trPr>
        <w:tc>
          <w:tcPr>
            <w:tcW w:w="525" w:type="dxa"/>
            <w:noWrap/>
            <w:hideMark/>
          </w:tcPr>
          <w:p w14:paraId="702078E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28CB42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Організація поїздок в м. Бородянка</w:t>
            </w:r>
          </w:p>
        </w:tc>
        <w:tc>
          <w:tcPr>
            <w:tcW w:w="1509" w:type="dxa"/>
            <w:hideMark/>
          </w:tcPr>
          <w:p w14:paraId="18CAFF4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3EB04BB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0C558E2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проїзд в обидві сторони</w:t>
            </w:r>
          </w:p>
        </w:tc>
        <w:tc>
          <w:tcPr>
            <w:tcW w:w="766" w:type="dxa"/>
            <w:hideMark/>
          </w:tcPr>
          <w:p w14:paraId="493B9D3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F0A935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23C3DE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57B69A89" w14:textId="77777777" w:rsidTr="00ED759C">
        <w:trPr>
          <w:trHeight w:val="530"/>
        </w:trPr>
        <w:tc>
          <w:tcPr>
            <w:tcW w:w="525" w:type="dxa"/>
            <w:noWrap/>
            <w:hideMark/>
          </w:tcPr>
          <w:p w14:paraId="654F70E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hideMark/>
          </w:tcPr>
          <w:p w14:paraId="33AA3F7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D607C">
              <w:rPr>
                <w:rFonts w:ascii="Times New Roman" w:hAnsi="Times New Roman" w:cs="Times New Roman"/>
                <w:lang w:val="ru-RU"/>
              </w:rPr>
              <w:t>Організація поїздок в м. Бровари</w:t>
            </w:r>
          </w:p>
        </w:tc>
        <w:tc>
          <w:tcPr>
            <w:tcW w:w="1509" w:type="dxa"/>
            <w:hideMark/>
          </w:tcPr>
          <w:p w14:paraId="2552200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жовтень-грудень 2022</w:t>
            </w:r>
          </w:p>
        </w:tc>
        <w:tc>
          <w:tcPr>
            <w:tcW w:w="1186" w:type="dxa"/>
            <w:noWrap/>
            <w:hideMark/>
          </w:tcPr>
          <w:p w14:paraId="5AA4B92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61" w:type="dxa"/>
            <w:hideMark/>
          </w:tcPr>
          <w:p w14:paraId="7C5F5D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проїзд в обидві сторони</w:t>
            </w:r>
          </w:p>
        </w:tc>
        <w:tc>
          <w:tcPr>
            <w:tcW w:w="766" w:type="dxa"/>
            <w:hideMark/>
          </w:tcPr>
          <w:p w14:paraId="719ED63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758C0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9" w:type="dxa"/>
            <w:hideMark/>
          </w:tcPr>
          <w:p w14:paraId="185D8B5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0,00</w:t>
            </w:r>
          </w:p>
        </w:tc>
      </w:tr>
      <w:tr w:rsidR="00ED759C" w:rsidRPr="008206F1" w14:paraId="276FC930" w14:textId="77777777" w:rsidTr="00ED759C">
        <w:trPr>
          <w:trHeight w:val="350"/>
        </w:trPr>
        <w:tc>
          <w:tcPr>
            <w:tcW w:w="525" w:type="dxa"/>
            <w:noWrap/>
            <w:hideMark/>
          </w:tcPr>
          <w:p w14:paraId="13535A21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2454" w:type="dxa"/>
            <w:hideMark/>
          </w:tcPr>
          <w:p w14:paraId="7FB56E1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Загальна сума замовлення</w:t>
            </w:r>
          </w:p>
        </w:tc>
        <w:tc>
          <w:tcPr>
            <w:tcW w:w="1509" w:type="dxa"/>
            <w:hideMark/>
          </w:tcPr>
          <w:p w14:paraId="6E4D5AD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186" w:type="dxa"/>
            <w:hideMark/>
          </w:tcPr>
          <w:p w14:paraId="28A2FF4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61" w:type="dxa"/>
            <w:hideMark/>
          </w:tcPr>
          <w:p w14:paraId="1028863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66" w:type="dxa"/>
            <w:hideMark/>
          </w:tcPr>
          <w:p w14:paraId="7DB2892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</w:rPr>
            </w:pPr>
            <w:r w:rsidRPr="007D607C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4544A9C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63341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752B42C0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0685F20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BA1F9B6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ПДВ:</w:t>
            </w:r>
          </w:p>
        </w:tc>
        <w:tc>
          <w:tcPr>
            <w:tcW w:w="1509" w:type="dxa"/>
            <w:noWrap/>
            <w:hideMark/>
          </w:tcPr>
          <w:p w14:paraId="6FF5A3C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86" w:type="dxa"/>
            <w:hideMark/>
          </w:tcPr>
          <w:p w14:paraId="3D997312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42E04897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7D607C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66" w:type="dxa"/>
            <w:hideMark/>
          </w:tcPr>
          <w:p w14:paraId="314D9489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084810C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4FB8874C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</w:tr>
      <w:tr w:rsidR="00ED759C" w:rsidRPr="008206F1" w14:paraId="1654A28C" w14:textId="77777777" w:rsidTr="00ED759C">
        <w:trPr>
          <w:trHeight w:val="260"/>
        </w:trPr>
        <w:tc>
          <w:tcPr>
            <w:tcW w:w="525" w:type="dxa"/>
            <w:noWrap/>
            <w:hideMark/>
          </w:tcPr>
          <w:p w14:paraId="17ACBF48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454" w:type="dxa"/>
            <w:noWrap/>
            <w:hideMark/>
          </w:tcPr>
          <w:p w14:paraId="5932E6A0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Всього до сплати:</w:t>
            </w:r>
          </w:p>
        </w:tc>
        <w:tc>
          <w:tcPr>
            <w:tcW w:w="1509" w:type="dxa"/>
            <w:noWrap/>
            <w:hideMark/>
          </w:tcPr>
          <w:p w14:paraId="10C66E2E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86" w:type="dxa"/>
            <w:hideMark/>
          </w:tcPr>
          <w:p w14:paraId="277D9D53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61" w:type="dxa"/>
            <w:noWrap/>
            <w:hideMark/>
          </w:tcPr>
          <w:p w14:paraId="19093EFD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66" w:type="dxa"/>
            <w:hideMark/>
          </w:tcPr>
          <w:p w14:paraId="12C22E7A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93" w:type="dxa"/>
            <w:noWrap/>
            <w:hideMark/>
          </w:tcPr>
          <w:p w14:paraId="3E7DCB7F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69" w:type="dxa"/>
            <w:hideMark/>
          </w:tcPr>
          <w:p w14:paraId="7AF4A46B" w14:textId="77777777" w:rsidR="008206F1" w:rsidRPr="007D607C" w:rsidRDefault="008206F1" w:rsidP="008206F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D607C">
              <w:rPr>
                <w:rFonts w:ascii="Times New Roman" w:hAnsi="Times New Roman" w:cs="Times New Roman"/>
                <w:b/>
                <w:bCs/>
              </w:rPr>
              <w:t xml:space="preserve">0,00 </w:t>
            </w:r>
          </w:p>
        </w:tc>
      </w:tr>
    </w:tbl>
    <w:p w14:paraId="683F5BEE" w14:textId="72FCF353" w:rsidR="00682298" w:rsidRDefault="00682298" w:rsidP="00601FC2">
      <w:pPr>
        <w:spacing w:after="0" w:line="240" w:lineRule="auto"/>
        <w:jc w:val="both"/>
        <w:rPr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позицію буде обрано, ми зобов’язуємося підписати Договір про закупівлю у строк не пізніше ніж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ні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дати отримання</w:t>
      </w:r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овідомлення про намір укласти договір про закупівлю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керівника учасника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>або уповноваженої ним особи)                                     (підпис)                      (ініціали та прізвище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E7219"/>
    <w:rsid w:val="000F466B"/>
    <w:rsid w:val="00155D2A"/>
    <w:rsid w:val="00156C5B"/>
    <w:rsid w:val="00186FBC"/>
    <w:rsid w:val="001A16CE"/>
    <w:rsid w:val="001D1484"/>
    <w:rsid w:val="001D2653"/>
    <w:rsid w:val="00220683"/>
    <w:rsid w:val="0023321F"/>
    <w:rsid w:val="00255BC0"/>
    <w:rsid w:val="00281176"/>
    <w:rsid w:val="002C00D8"/>
    <w:rsid w:val="002E6873"/>
    <w:rsid w:val="0032277D"/>
    <w:rsid w:val="00334E37"/>
    <w:rsid w:val="003923A3"/>
    <w:rsid w:val="003F3A18"/>
    <w:rsid w:val="00411762"/>
    <w:rsid w:val="00444CBD"/>
    <w:rsid w:val="005224D9"/>
    <w:rsid w:val="00530118"/>
    <w:rsid w:val="00533ED9"/>
    <w:rsid w:val="005464A9"/>
    <w:rsid w:val="005606C4"/>
    <w:rsid w:val="00561DBE"/>
    <w:rsid w:val="00590A1E"/>
    <w:rsid w:val="00592965"/>
    <w:rsid w:val="005D53F8"/>
    <w:rsid w:val="005D6BF9"/>
    <w:rsid w:val="005E68A9"/>
    <w:rsid w:val="005F4AB5"/>
    <w:rsid w:val="006006F7"/>
    <w:rsid w:val="00601FC2"/>
    <w:rsid w:val="006121B0"/>
    <w:rsid w:val="00622596"/>
    <w:rsid w:val="00637875"/>
    <w:rsid w:val="00682298"/>
    <w:rsid w:val="00693C62"/>
    <w:rsid w:val="006A5A57"/>
    <w:rsid w:val="00736A78"/>
    <w:rsid w:val="00744D32"/>
    <w:rsid w:val="00774683"/>
    <w:rsid w:val="007A3C0B"/>
    <w:rsid w:val="007C1D3A"/>
    <w:rsid w:val="007D385E"/>
    <w:rsid w:val="007D607C"/>
    <w:rsid w:val="007D7761"/>
    <w:rsid w:val="007E03AC"/>
    <w:rsid w:val="007E2AF2"/>
    <w:rsid w:val="008206F1"/>
    <w:rsid w:val="00836C67"/>
    <w:rsid w:val="008772A9"/>
    <w:rsid w:val="008D2ACB"/>
    <w:rsid w:val="008D665C"/>
    <w:rsid w:val="009026CE"/>
    <w:rsid w:val="009469B9"/>
    <w:rsid w:val="00983A60"/>
    <w:rsid w:val="009B1F6A"/>
    <w:rsid w:val="009E3D29"/>
    <w:rsid w:val="00A27F11"/>
    <w:rsid w:val="00A7305A"/>
    <w:rsid w:val="00A9501F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424EE"/>
    <w:rsid w:val="00C515EB"/>
    <w:rsid w:val="00C54EB9"/>
    <w:rsid w:val="00C8038F"/>
    <w:rsid w:val="00CF5AB8"/>
    <w:rsid w:val="00D13DD3"/>
    <w:rsid w:val="00D3327D"/>
    <w:rsid w:val="00D43F97"/>
    <w:rsid w:val="00D81BF0"/>
    <w:rsid w:val="00DD08B2"/>
    <w:rsid w:val="00E37F53"/>
    <w:rsid w:val="00ED759C"/>
    <w:rsid w:val="00EF2E0A"/>
    <w:rsid w:val="00F53F11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A6FF7376E13941839A0FF5933F1958" ma:contentTypeVersion="10" ma:contentTypeDescription="Create a new document." ma:contentTypeScope="" ma:versionID="769ea51494d05e724de3c21ad79f344e">
  <xsd:schema xmlns:xsd="http://www.w3.org/2001/XMLSchema" xmlns:xs="http://www.w3.org/2001/XMLSchema" xmlns:p="http://schemas.microsoft.com/office/2006/metadata/properties" xmlns:ns3="1a6af6c8-4ec6-4d81-937f-2cb18b145f9f" xmlns:ns4="77c3b8db-1152-4590-ae6d-c0066533f78b" targetNamespace="http://schemas.microsoft.com/office/2006/metadata/properties" ma:root="true" ma:fieldsID="d09afaf02b8e76e022281f08ef60ef0f" ns3:_="" ns4:_="">
    <xsd:import namespace="1a6af6c8-4ec6-4d81-937f-2cb18b145f9f"/>
    <xsd:import namespace="77c3b8db-1152-4590-ae6d-c0066533f7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af6c8-4ec6-4d81-937f-2cb18b145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c3b8db-1152-4590-ae6d-c0066533f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0C9227-6736-41AF-A1B8-FA430123AB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6af6c8-4ec6-4d81-937f-2cb18b145f9f"/>
    <ds:schemaRef ds:uri="77c3b8db-1152-4590-ae6d-c0066533f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0B59B0-3CF8-45C8-BD20-B66BB44834F6}">
  <ds:schemaRefs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77c3b8db-1152-4590-ae6d-c0066533f78b"/>
    <ds:schemaRef ds:uri="1a6af6c8-4ec6-4d81-937f-2cb18b145f9f"/>
  </ds:schemaRefs>
</ds:datastoreItem>
</file>

<file path=customXml/itemProps3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52</Words>
  <Characters>2652</Characters>
  <Application>Microsoft Office Word</Application>
  <DocSecurity>0</DocSecurity>
  <Lines>22</Lines>
  <Paragraphs>1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Bezuhlova Iryna</cp:lastModifiedBy>
  <cp:revision>3</cp:revision>
  <dcterms:created xsi:type="dcterms:W3CDTF">2022-10-12T12:13:00Z</dcterms:created>
  <dcterms:modified xsi:type="dcterms:W3CDTF">2022-10-18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A6FF7376E13941839A0FF5933F1958</vt:lpwstr>
  </property>
</Properties>
</file>